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248D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41E35F8C"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B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77777777"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The payment for access to these inferences and decision processes comes from personal information, </w:t>
      </w:r>
      <w:r>
        <w:lastRenderedPageBreak/>
        <w:t>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7B4EB8FD" w:rsidR="00625352" w:rsidRDefault="00625352" w:rsidP="00625352">
      <w:pPr>
        <w:ind w:firstLine="720"/>
      </w:pPr>
      <w:r>
        <w:t xml:space="preserve">The monitoring system will collect intimate knowledge of its assigned patients and even capture private communications.  M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it uses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78522B15"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proofErr w:type="spellStart"/>
      <w:r>
        <w:t>Abdulameer</w:t>
      </w:r>
      <w:proofErr w:type="spellEnd"/>
      <w:r>
        <w:t xml:space="preserve"> et al. (2020) propose and implement a small replica house (2 cubic feet) </w:t>
      </w:r>
      <w:proofErr w:type="gramStart"/>
      <w:r>
        <w:t>similar to</w:t>
      </w:r>
      <w:proofErr w:type="gramEnd"/>
      <w:r>
        <w:t xml:space="preserve"> </w:t>
      </w:r>
      <w:proofErr w:type="spellStart"/>
      <w:r>
        <w:t>Elloumi</w:t>
      </w:r>
      <w:proofErr w:type="spellEnd"/>
      <w:r>
        <w:t>.  This solution uses various wearable device sensors, Arduino micro-controllers, and one Raspberry-PI.  Users can check their vitals and other health KPIs (Key Performance Indicators) through a web portal.</w:t>
      </w:r>
    </w:p>
    <w:p w14:paraId="096C97ED" w14:textId="77777777"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Some benefits come from standardizing the control-plane versus assuming the patient’s computer is compatible with the proposed monitoring system.</w:t>
      </w:r>
    </w:p>
    <w:p w14:paraId="034BAE5B" w14:textId="260D21CA" w:rsidR="00414D31" w:rsidRDefault="00414D31" w:rsidP="007F3140"/>
    <w:p w14:paraId="28B2EC6E" w14:textId="32958AD8" w:rsidR="00F4512A" w:rsidRDefault="00F4512A" w:rsidP="00F4512A">
      <w:pPr>
        <w:pStyle w:val="Heading1"/>
      </w:pPr>
      <w:r>
        <w:lastRenderedPageBreak/>
        <w:t>Examining Competitive Landscape</w:t>
      </w:r>
    </w:p>
    <w:p w14:paraId="2DFC567D" w14:textId="4D633324" w:rsidR="002C6009" w:rsidRPr="002C6009" w:rsidRDefault="002C6009" w:rsidP="002C6009">
      <w:pPr>
        <w:pStyle w:val="Heading2"/>
      </w:pPr>
      <w:r>
        <w:t xml:space="preserve">Focus of </w:t>
      </w:r>
      <w:proofErr w:type="gramStart"/>
      <w:r>
        <w:t>Research</w:t>
      </w:r>
      <w:proofErr w:type="gramEnd"/>
    </w:p>
    <w:p w14:paraId="16E4859B" w14:textId="01E14548" w:rsidR="002C6009" w:rsidRDefault="00F4512A" w:rsidP="002C6009">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3A2B8138" w14:textId="079BCB7A" w:rsidR="002C6009" w:rsidRDefault="002C6009" w:rsidP="002C6009">
      <w:pPr>
        <w:pStyle w:val="Heading2"/>
      </w:pPr>
      <w:r>
        <w:t>Fringe</w:t>
      </w:r>
      <w:r>
        <w:t xml:space="preserve">s of Research </w:t>
      </w:r>
    </w:p>
    <w:p w14:paraId="37FD7AA1" w14:textId="348000BC" w:rsidR="002C6009" w:rsidRDefault="002C6009" w:rsidP="0012218C">
      <w:pPr>
        <w:ind w:firstLine="720"/>
      </w:pPr>
      <w:r>
        <w:t xml:space="preserve">Recently, Yi &amp; Feng (2021) proposed a complete video-based </w:t>
      </w:r>
      <w:r w:rsidR="00883849">
        <w:t xml:space="preserve">injury rehabilitation </w:t>
      </w:r>
      <w:r>
        <w:t>solution that includes support for CPS and wearables.  The authors leverage Carnegie Mellon University’s Open Pose library to map skeletal structures within images.  They publish this information and various sensor readings (e.g., smoke detectors) into a secure private cloud.</w:t>
      </w:r>
    </w:p>
    <w:p w14:paraId="79625E0F" w14:textId="78514C47" w:rsidR="002C6009" w:rsidRDefault="002C6009" w:rsidP="002C6009">
      <w:pPr>
        <w:pStyle w:val="Heading2"/>
      </w:pPr>
      <w:r>
        <w:t>Observations</w:t>
      </w:r>
    </w:p>
    <w:p w14:paraId="61E8289E" w14:textId="71ACB7F2" w:rsidR="002C6009" w:rsidRPr="002C6009" w:rsidRDefault="002C6009" w:rsidP="002C6009">
      <w:r>
        <w:tab/>
        <w:t xml:space="preserve">Most elderly care research examines </w:t>
      </w:r>
      <w:r>
        <w:t xml:space="preserve">iterative and incremental improvements </w:t>
      </w:r>
      <w:r w:rsidR="002D0B96">
        <w:t>with wearable devices</w:t>
      </w:r>
      <w:r w:rsidR="00050E6D">
        <w:t>.  Meanwhile,</w:t>
      </w:r>
      <w:r w:rsidR="002D0B96">
        <w:t xml:space="preserve"> </w:t>
      </w:r>
      <w:r>
        <w:t xml:space="preserve">video-centric systems </w:t>
      </w:r>
      <w:r w:rsidR="00050E6D">
        <w:t xml:space="preserve">enable the next </w:t>
      </w:r>
      <w:r>
        <w:t>level of context.</w:t>
      </w:r>
      <w:r>
        <w:t xml:space="preserve">  </w:t>
      </w:r>
      <w:r w:rsidR="002D0B96">
        <w:t xml:space="preserve">As the </w:t>
      </w:r>
      <w:r w:rsidR="002D0B96" w:rsidRPr="002C6009">
        <w:t>cliché</w:t>
      </w:r>
      <w:r w:rsidR="002D0B96">
        <w:t xml:space="preserve"> goes, “a picture is worth a thousand words.”  </w:t>
      </w:r>
      <w:r w:rsidR="00050E6D">
        <w:t xml:space="preserve">Further, </w:t>
      </w:r>
      <w:r>
        <w:t>Toyota (2019)</w:t>
      </w:r>
      <w:r w:rsidR="002D0B96">
        <w:t xml:space="preserve"> and </w:t>
      </w:r>
      <w:r w:rsidR="002D0B96">
        <w:t xml:space="preserve">Yi &amp; Feng (2021) </w:t>
      </w:r>
      <w:r>
        <w:t xml:space="preserve">validate the research community’s interest in </w:t>
      </w:r>
      <w:r w:rsidR="005A19BF">
        <w:t xml:space="preserve">these advanced </w:t>
      </w:r>
      <w:r>
        <w:t>solutions.</w:t>
      </w:r>
    </w:p>
    <w:sectPr w:rsidR="002C6009" w:rsidRPr="002C600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56EF7" w14:textId="77777777" w:rsidR="00B248D5" w:rsidRDefault="00B248D5" w:rsidP="0082223F">
      <w:pPr>
        <w:spacing w:line="240" w:lineRule="auto"/>
      </w:pPr>
      <w:r>
        <w:separator/>
      </w:r>
    </w:p>
  </w:endnote>
  <w:endnote w:type="continuationSeparator" w:id="0">
    <w:p w14:paraId="42246F70" w14:textId="77777777" w:rsidR="00B248D5" w:rsidRDefault="00B248D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0CB8D" w14:textId="77777777" w:rsidR="00B248D5" w:rsidRDefault="00B248D5" w:rsidP="0082223F">
      <w:pPr>
        <w:spacing w:line="240" w:lineRule="auto"/>
      </w:pPr>
      <w:r>
        <w:separator/>
      </w:r>
    </w:p>
  </w:footnote>
  <w:footnote w:type="continuationSeparator" w:id="0">
    <w:p w14:paraId="63EC5467" w14:textId="77777777" w:rsidR="00B248D5" w:rsidRDefault="00B248D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B27C4"/>
    <w:rsid w:val="00207CBF"/>
    <w:rsid w:val="00217B85"/>
    <w:rsid w:val="00222AA3"/>
    <w:rsid w:val="002516A9"/>
    <w:rsid w:val="002806B7"/>
    <w:rsid w:val="002846F3"/>
    <w:rsid w:val="0028774E"/>
    <w:rsid w:val="002C6009"/>
    <w:rsid w:val="002D0B96"/>
    <w:rsid w:val="002F2E59"/>
    <w:rsid w:val="003E41FC"/>
    <w:rsid w:val="003F4714"/>
    <w:rsid w:val="00401D65"/>
    <w:rsid w:val="00414D31"/>
    <w:rsid w:val="004223E8"/>
    <w:rsid w:val="00424108"/>
    <w:rsid w:val="004650C9"/>
    <w:rsid w:val="004A784B"/>
    <w:rsid w:val="005A19BF"/>
    <w:rsid w:val="005B7079"/>
    <w:rsid w:val="005C39BA"/>
    <w:rsid w:val="00612C4F"/>
    <w:rsid w:val="00625352"/>
    <w:rsid w:val="006A2296"/>
    <w:rsid w:val="006D793E"/>
    <w:rsid w:val="006F7F03"/>
    <w:rsid w:val="0073677D"/>
    <w:rsid w:val="007D4475"/>
    <w:rsid w:val="007F3140"/>
    <w:rsid w:val="0082223F"/>
    <w:rsid w:val="00877007"/>
    <w:rsid w:val="00883849"/>
    <w:rsid w:val="008B5129"/>
    <w:rsid w:val="008D5D42"/>
    <w:rsid w:val="008F6A4E"/>
    <w:rsid w:val="00945F41"/>
    <w:rsid w:val="009821BF"/>
    <w:rsid w:val="009A757D"/>
    <w:rsid w:val="00A423F8"/>
    <w:rsid w:val="00A7625B"/>
    <w:rsid w:val="00AB2BCF"/>
    <w:rsid w:val="00B13ADF"/>
    <w:rsid w:val="00B248D5"/>
    <w:rsid w:val="00B71018"/>
    <w:rsid w:val="00B83595"/>
    <w:rsid w:val="00C54DC8"/>
    <w:rsid w:val="00C73692"/>
    <w:rsid w:val="00C93BB7"/>
    <w:rsid w:val="00C9548D"/>
    <w:rsid w:val="00CB25E9"/>
    <w:rsid w:val="00CE714D"/>
    <w:rsid w:val="00D0165E"/>
    <w:rsid w:val="00D75C7B"/>
    <w:rsid w:val="00D85C7B"/>
    <w:rsid w:val="00DE2224"/>
    <w:rsid w:val="00E234E9"/>
    <w:rsid w:val="00E516BA"/>
    <w:rsid w:val="00EA7D2E"/>
    <w:rsid w:val="00ED3713"/>
    <w:rsid w:val="00F4512A"/>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s>
</file>

<file path=customXml/itemProps1.xml><?xml version="1.0" encoding="utf-8"?>
<ds:datastoreItem xmlns:ds="http://schemas.openxmlformats.org/officeDocument/2006/customXml" ds:itemID="{7C49383F-31F1-4319-B533-249295CE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5</TotalTime>
  <Pages>7</Pages>
  <Words>1617</Words>
  <Characters>921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1-06-11T23:06:00Z</dcterms:modified>
</cp:coreProperties>
</file>